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7AB19" w14:textId="77777777" w:rsidR="00EB20D9" w:rsidRPr="00DD0CF4" w:rsidRDefault="00A14C9E" w:rsidP="00EB20D9">
      <w:pPr>
        <w:spacing w:after="25" w:line="237" w:lineRule="auto"/>
        <w:ind w:left="10" w:right="-15"/>
        <w:jc w:val="center"/>
        <w:rPr>
          <w:rFonts w:ascii="Times New Roman" w:hAnsi="Times New Roman" w:cs="Times New Roman"/>
          <w:b/>
          <w:sz w:val="28"/>
        </w:rPr>
      </w:pPr>
      <w:r w:rsidRPr="00DD0CF4">
        <w:rPr>
          <w:rFonts w:ascii="Times New Roman" w:eastAsia="Times New Roman" w:hAnsi="Times New Roman" w:cs="Times New Roman"/>
          <w:b/>
          <w:sz w:val="42"/>
        </w:rPr>
        <w:t>Lab Manual</w:t>
      </w:r>
    </w:p>
    <w:p w14:paraId="3B3BB23A" w14:textId="77777777" w:rsidR="00A14C9E" w:rsidRPr="00DD0CF4" w:rsidRDefault="00DD0CF4" w:rsidP="00EB20D9">
      <w:pPr>
        <w:spacing w:after="6" w:line="24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o</w:t>
      </w:r>
      <w:r w:rsidR="00A14C9E" w:rsidRPr="00DD0CF4">
        <w:rPr>
          <w:rFonts w:ascii="Times New Roman" w:hAnsi="Times New Roman" w:cs="Times New Roman"/>
          <w:b/>
          <w:sz w:val="28"/>
        </w:rPr>
        <w:t>f</w:t>
      </w:r>
    </w:p>
    <w:p w14:paraId="7C31343B" w14:textId="1FFA6949" w:rsidR="00DD0CF4" w:rsidRDefault="00450190" w:rsidP="00E0323C">
      <w:pPr>
        <w:spacing w:after="25" w:line="237" w:lineRule="auto"/>
        <w:ind w:left="10" w:right="-15"/>
        <w:jc w:val="center"/>
        <w:rPr>
          <w:rFonts w:ascii="Times New Roman" w:eastAsia="Times New Roman" w:hAnsi="Times New Roman" w:cs="Times New Roman"/>
          <w:b/>
          <w:sz w:val="42"/>
        </w:rPr>
      </w:pPr>
      <w:r w:rsidRPr="00450190">
        <w:rPr>
          <w:rFonts w:ascii="Times New Roman" w:eastAsia="Times New Roman" w:hAnsi="Times New Roman" w:cs="Times New Roman"/>
          <w:b/>
          <w:sz w:val="42"/>
        </w:rPr>
        <w:t>Advanced Programming Practices</w:t>
      </w:r>
    </w:p>
    <w:p w14:paraId="06ADC17C" w14:textId="77777777" w:rsidR="00E0323C" w:rsidRPr="00E0323C" w:rsidRDefault="00E0323C" w:rsidP="00E0323C">
      <w:pPr>
        <w:spacing w:after="25" w:line="237" w:lineRule="auto"/>
        <w:ind w:left="10" w:right="-15"/>
        <w:jc w:val="center"/>
        <w:rPr>
          <w:rFonts w:ascii="Times New Roman" w:eastAsia="Times New Roman" w:hAnsi="Times New Roman" w:cs="Times New Roman"/>
          <w:b/>
          <w:sz w:val="42"/>
        </w:rPr>
      </w:pPr>
    </w:p>
    <w:p w14:paraId="52E463E0" w14:textId="44337D72" w:rsidR="00A14C9E" w:rsidRPr="00DD0CF4" w:rsidRDefault="00DD0CF4" w:rsidP="00EB20D9">
      <w:pPr>
        <w:spacing w:after="155" w:line="240" w:lineRule="auto"/>
        <w:ind w:left="10" w:right="-15"/>
        <w:jc w:val="center"/>
        <w:rPr>
          <w:rFonts w:ascii="Times New Roman" w:eastAsia="Times New Roman" w:hAnsi="Times New Roman" w:cs="Times New Roman"/>
          <w:b/>
          <w:sz w:val="34"/>
        </w:rPr>
      </w:pPr>
      <w:r w:rsidRPr="00DD0CF4">
        <w:rPr>
          <w:rFonts w:ascii="Times New Roman" w:eastAsia="Times New Roman" w:hAnsi="Times New Roman" w:cs="Times New Roman"/>
          <w:b/>
          <w:sz w:val="34"/>
        </w:rPr>
        <w:t xml:space="preserve">Subject Code: </w:t>
      </w:r>
      <w:r w:rsidR="00C37CBA">
        <w:rPr>
          <w:rFonts w:ascii="Times New Roman" w:eastAsia="Times New Roman" w:hAnsi="Times New Roman" w:cs="Times New Roman"/>
          <w:b/>
          <w:sz w:val="34"/>
        </w:rPr>
        <w:t>3</w:t>
      </w:r>
      <w:r w:rsidR="00104B13">
        <w:rPr>
          <w:rFonts w:ascii="Times New Roman" w:eastAsia="Times New Roman" w:hAnsi="Times New Roman" w:cs="Times New Roman"/>
          <w:b/>
          <w:sz w:val="34"/>
        </w:rPr>
        <w:t>IT</w:t>
      </w:r>
      <w:r w:rsidR="00450190">
        <w:rPr>
          <w:rFonts w:ascii="Times New Roman" w:eastAsia="Times New Roman" w:hAnsi="Times New Roman" w:cs="Times New Roman"/>
          <w:b/>
          <w:sz w:val="34"/>
        </w:rPr>
        <w:t>04</w:t>
      </w:r>
    </w:p>
    <w:p w14:paraId="1ED85A33" w14:textId="77777777" w:rsidR="00A14C9E" w:rsidRPr="00A14C9E" w:rsidRDefault="00A14C9E" w:rsidP="00EB20D9">
      <w:pPr>
        <w:spacing w:after="155" w:line="240" w:lineRule="auto"/>
        <w:ind w:left="10" w:right="-15"/>
        <w:jc w:val="center"/>
        <w:rPr>
          <w:rFonts w:ascii="Times New Roman" w:hAnsi="Times New Roman" w:cs="Times New Roman"/>
        </w:rPr>
      </w:pPr>
    </w:p>
    <w:p w14:paraId="6D09177D" w14:textId="2E5AA751" w:rsidR="00EB20D9" w:rsidRPr="00DD0CF4" w:rsidRDefault="00F50F5A" w:rsidP="00EB20D9">
      <w:pPr>
        <w:spacing w:after="162" w:line="240" w:lineRule="auto"/>
        <w:ind w:right="-15"/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>Academic Year 20</w:t>
      </w:r>
      <w:r w:rsidR="003E2379">
        <w:rPr>
          <w:rFonts w:ascii="Times New Roman" w:eastAsia="Times New Roman" w:hAnsi="Times New Roman" w:cs="Times New Roman"/>
          <w:b/>
          <w:sz w:val="28"/>
        </w:rPr>
        <w:t>23</w:t>
      </w:r>
      <w:r>
        <w:rPr>
          <w:rFonts w:ascii="Times New Roman" w:eastAsia="Times New Roman" w:hAnsi="Times New Roman" w:cs="Times New Roman"/>
          <w:b/>
          <w:sz w:val="28"/>
        </w:rPr>
        <w:t>-2</w:t>
      </w:r>
      <w:r w:rsidR="003E2379">
        <w:rPr>
          <w:rFonts w:ascii="Times New Roman" w:eastAsia="Times New Roman" w:hAnsi="Times New Roman" w:cs="Times New Roman"/>
          <w:b/>
          <w:sz w:val="28"/>
        </w:rPr>
        <w:t>4</w:t>
      </w:r>
    </w:p>
    <w:p w14:paraId="10D702C2" w14:textId="77777777" w:rsidR="00A14C9E" w:rsidRPr="00A14C9E" w:rsidRDefault="00A14C9E" w:rsidP="00EB20D9">
      <w:pPr>
        <w:spacing w:after="162" w:line="240" w:lineRule="auto"/>
        <w:ind w:right="-15"/>
        <w:jc w:val="center"/>
        <w:rPr>
          <w:rFonts w:ascii="Times New Roman" w:eastAsia="Times New Roman" w:hAnsi="Times New Roman" w:cs="Times New Roman"/>
          <w:i/>
          <w:sz w:val="28"/>
        </w:rPr>
      </w:pPr>
    </w:p>
    <w:p w14:paraId="23919921" w14:textId="77777777" w:rsidR="00A14C9E" w:rsidRPr="00A14C9E" w:rsidRDefault="00A14C9E" w:rsidP="00EB20D9">
      <w:pPr>
        <w:spacing w:after="162" w:line="240" w:lineRule="auto"/>
        <w:ind w:right="-15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3AC59DC" w14:textId="4667BC59" w:rsidR="00EB20D9" w:rsidRPr="000A6D66" w:rsidRDefault="00A14C9E" w:rsidP="00EB20D9">
      <w:pPr>
        <w:spacing w:after="160"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0A6D66">
        <w:rPr>
          <w:rFonts w:ascii="Times New Roman" w:hAnsi="Times New Roman" w:cs="Times New Roman"/>
          <w:b/>
          <w:sz w:val="32"/>
          <w:szCs w:val="32"/>
        </w:rPr>
        <w:t>Name of Student</w:t>
      </w:r>
      <w:proofErr w:type="gramStart"/>
      <w:r w:rsidR="00DD0CF4">
        <w:rPr>
          <w:rFonts w:ascii="Times New Roman" w:hAnsi="Times New Roman" w:cs="Times New Roman"/>
          <w:b/>
          <w:sz w:val="32"/>
          <w:szCs w:val="32"/>
        </w:rPr>
        <w:tab/>
      </w:r>
      <w:r w:rsidRPr="000A6D66">
        <w:rPr>
          <w:rFonts w:ascii="Times New Roman" w:hAnsi="Times New Roman" w:cs="Times New Roman"/>
          <w:b/>
          <w:sz w:val="32"/>
          <w:szCs w:val="32"/>
        </w:rPr>
        <w:t>:</w:t>
      </w:r>
      <w:r w:rsidR="00316D1A">
        <w:rPr>
          <w:rFonts w:ascii="Times New Roman" w:hAnsi="Times New Roman" w:cs="Times New Roman"/>
          <w:b/>
          <w:sz w:val="32"/>
          <w:szCs w:val="32"/>
        </w:rPr>
        <w:t>Poorna</w:t>
      </w:r>
      <w:proofErr w:type="gramEnd"/>
      <w:r w:rsidR="00316D1A">
        <w:rPr>
          <w:rFonts w:ascii="Times New Roman" w:hAnsi="Times New Roman" w:cs="Times New Roman"/>
          <w:b/>
          <w:sz w:val="32"/>
          <w:szCs w:val="32"/>
        </w:rPr>
        <w:t xml:space="preserve"> N Patel</w:t>
      </w:r>
    </w:p>
    <w:p w14:paraId="260022B7" w14:textId="782FD502" w:rsidR="00A14C9E" w:rsidRPr="000A6D66" w:rsidRDefault="009221ED" w:rsidP="00EB20D9">
      <w:pPr>
        <w:spacing w:after="16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Id</w:t>
      </w:r>
      <w:r w:rsidR="009E7C8D">
        <w:rPr>
          <w:rFonts w:ascii="Times New Roman" w:hAnsi="Times New Roman" w:cs="Times New Roman"/>
          <w:b/>
          <w:sz w:val="32"/>
          <w:szCs w:val="32"/>
        </w:rPr>
        <w:t>.</w:t>
      </w:r>
      <w:r w:rsidR="00A14C9E" w:rsidRPr="000A6D66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gramStart"/>
      <w:r w:rsidR="00A14C9E" w:rsidRPr="000A6D66">
        <w:rPr>
          <w:rFonts w:ascii="Times New Roman" w:hAnsi="Times New Roman" w:cs="Times New Roman"/>
          <w:b/>
          <w:sz w:val="32"/>
          <w:szCs w:val="32"/>
        </w:rPr>
        <w:t>No</w:t>
      </w:r>
      <w:r w:rsidR="009E7C8D">
        <w:rPr>
          <w:rFonts w:ascii="Times New Roman" w:hAnsi="Times New Roman" w:cs="Times New Roman"/>
          <w:b/>
          <w:sz w:val="32"/>
          <w:szCs w:val="32"/>
        </w:rPr>
        <w:t>.</w:t>
      </w:r>
      <w:r w:rsidR="00A14C9E" w:rsidRPr="000A6D66">
        <w:rPr>
          <w:rFonts w:ascii="Times New Roman" w:hAnsi="Times New Roman" w:cs="Times New Roman"/>
          <w:b/>
          <w:sz w:val="32"/>
          <w:szCs w:val="32"/>
        </w:rPr>
        <w:t xml:space="preserve">  </w:t>
      </w:r>
      <w:r w:rsidR="00DD0CF4">
        <w:rPr>
          <w:rFonts w:ascii="Times New Roman" w:hAnsi="Times New Roman" w:cs="Times New Roman"/>
          <w:b/>
          <w:sz w:val="32"/>
          <w:szCs w:val="32"/>
        </w:rPr>
        <w:tab/>
      </w:r>
      <w:proofErr w:type="gramEnd"/>
      <w:r>
        <w:rPr>
          <w:rFonts w:ascii="Times New Roman" w:hAnsi="Times New Roman" w:cs="Times New Roman"/>
          <w:b/>
          <w:sz w:val="32"/>
          <w:szCs w:val="32"/>
        </w:rPr>
        <w:tab/>
      </w:r>
      <w:r>
        <w:rPr>
          <w:rFonts w:ascii="Times New Roman" w:hAnsi="Times New Roman" w:cs="Times New Roman"/>
          <w:b/>
          <w:sz w:val="32"/>
          <w:szCs w:val="32"/>
        </w:rPr>
        <w:tab/>
      </w:r>
      <w:r w:rsidR="00A14C9E" w:rsidRPr="000A6D66">
        <w:rPr>
          <w:rFonts w:ascii="Times New Roman" w:hAnsi="Times New Roman" w:cs="Times New Roman"/>
          <w:b/>
          <w:sz w:val="32"/>
          <w:szCs w:val="32"/>
        </w:rPr>
        <w:t>:</w:t>
      </w:r>
      <w:r w:rsidR="00316D1A">
        <w:rPr>
          <w:rFonts w:ascii="Times New Roman" w:hAnsi="Times New Roman" w:cs="Times New Roman"/>
          <w:b/>
          <w:sz w:val="32"/>
          <w:szCs w:val="32"/>
        </w:rPr>
        <w:t>22IT607</w:t>
      </w:r>
    </w:p>
    <w:p w14:paraId="6E409F7E" w14:textId="38540BCB" w:rsidR="00A14C9E" w:rsidRPr="000A6D66" w:rsidRDefault="00DD0CF4" w:rsidP="00EB20D9">
      <w:pPr>
        <w:spacing w:after="16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Batch</w:t>
      </w:r>
      <w:r>
        <w:rPr>
          <w:rFonts w:ascii="Times New Roman" w:hAnsi="Times New Roman" w:cs="Times New Roman"/>
          <w:b/>
          <w:sz w:val="32"/>
          <w:szCs w:val="32"/>
        </w:rPr>
        <w:tab/>
      </w:r>
      <w:r w:rsidR="00A14C9E" w:rsidRPr="000A6D66">
        <w:rPr>
          <w:rFonts w:ascii="Times New Roman" w:hAnsi="Times New Roman" w:cs="Times New Roman"/>
          <w:b/>
          <w:sz w:val="32"/>
          <w:szCs w:val="32"/>
        </w:rPr>
        <w:t xml:space="preserve">              </w:t>
      </w:r>
      <w:r w:rsidR="00781BF4" w:rsidRPr="000A6D66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gramStart"/>
      <w:r>
        <w:rPr>
          <w:rFonts w:ascii="Times New Roman" w:hAnsi="Times New Roman" w:cs="Times New Roman"/>
          <w:b/>
          <w:sz w:val="32"/>
          <w:szCs w:val="32"/>
        </w:rPr>
        <w:tab/>
      </w:r>
      <w:r w:rsidR="00A14C9E" w:rsidRPr="000A6D66">
        <w:rPr>
          <w:rFonts w:ascii="Times New Roman" w:hAnsi="Times New Roman" w:cs="Times New Roman"/>
          <w:b/>
          <w:sz w:val="32"/>
          <w:szCs w:val="32"/>
        </w:rPr>
        <w:t>:</w:t>
      </w:r>
      <w:r w:rsidR="00316D1A">
        <w:rPr>
          <w:rFonts w:ascii="Times New Roman" w:hAnsi="Times New Roman" w:cs="Times New Roman"/>
          <w:b/>
          <w:sz w:val="32"/>
          <w:szCs w:val="32"/>
        </w:rPr>
        <w:t>E</w:t>
      </w:r>
      <w:proofErr w:type="gramEnd"/>
      <w:r w:rsidR="00316D1A">
        <w:rPr>
          <w:rFonts w:ascii="Times New Roman" w:hAnsi="Times New Roman" w:cs="Times New Roman"/>
          <w:b/>
          <w:sz w:val="32"/>
          <w:szCs w:val="32"/>
        </w:rPr>
        <w:t>-10</w:t>
      </w:r>
    </w:p>
    <w:p w14:paraId="40339CE2" w14:textId="58D73547" w:rsidR="00A14C9E" w:rsidRPr="000A6D66" w:rsidRDefault="00A14C9E" w:rsidP="00EB20D9">
      <w:pPr>
        <w:spacing w:after="160"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0A6D66">
        <w:rPr>
          <w:rFonts w:ascii="Times New Roman" w:hAnsi="Times New Roman" w:cs="Times New Roman"/>
          <w:b/>
          <w:sz w:val="32"/>
          <w:szCs w:val="32"/>
        </w:rPr>
        <w:t xml:space="preserve">Faculty Name   </w:t>
      </w:r>
      <w:r w:rsidR="00781BF4" w:rsidRPr="000A6D66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gramStart"/>
      <w:r w:rsidR="00DD0CF4">
        <w:rPr>
          <w:rFonts w:ascii="Times New Roman" w:hAnsi="Times New Roman" w:cs="Times New Roman"/>
          <w:b/>
          <w:sz w:val="32"/>
          <w:szCs w:val="32"/>
        </w:rPr>
        <w:tab/>
      </w:r>
      <w:r w:rsidR="00316D1A">
        <w:rPr>
          <w:rFonts w:ascii="Times New Roman" w:hAnsi="Times New Roman" w:cs="Times New Roman"/>
          <w:b/>
          <w:sz w:val="32"/>
          <w:szCs w:val="32"/>
        </w:rPr>
        <w:t>:Kanu</w:t>
      </w:r>
      <w:proofErr w:type="gramEnd"/>
      <w:r w:rsidR="00316D1A">
        <w:rPr>
          <w:rFonts w:ascii="Times New Roman" w:hAnsi="Times New Roman" w:cs="Times New Roman"/>
          <w:b/>
          <w:sz w:val="32"/>
          <w:szCs w:val="32"/>
        </w:rPr>
        <w:t xml:space="preserve"> Patel</w:t>
      </w:r>
    </w:p>
    <w:p w14:paraId="17166A89" w14:textId="77777777" w:rsidR="00EB20D9" w:rsidRDefault="00EB20D9" w:rsidP="00EB20D9">
      <w:pPr>
        <w:spacing w:after="160" w:line="240" w:lineRule="auto"/>
        <w:rPr>
          <w:rFonts w:ascii="Times New Roman" w:hAnsi="Times New Roman" w:cs="Times New Roman"/>
        </w:rPr>
      </w:pPr>
    </w:p>
    <w:p w14:paraId="5201DAD7" w14:textId="77777777" w:rsidR="00A14C9E" w:rsidRDefault="00A14C9E" w:rsidP="00EB20D9">
      <w:pPr>
        <w:spacing w:after="160" w:line="240" w:lineRule="auto"/>
        <w:rPr>
          <w:rFonts w:ascii="Times New Roman" w:hAnsi="Times New Roman" w:cs="Times New Roman"/>
        </w:rPr>
      </w:pPr>
    </w:p>
    <w:p w14:paraId="2C35587A" w14:textId="77777777" w:rsidR="000A6D66" w:rsidRDefault="000A6D66" w:rsidP="00EB20D9">
      <w:pPr>
        <w:spacing w:after="160" w:line="240" w:lineRule="auto"/>
        <w:rPr>
          <w:rFonts w:ascii="Times New Roman" w:hAnsi="Times New Roman" w:cs="Times New Roman"/>
        </w:rPr>
      </w:pPr>
    </w:p>
    <w:p w14:paraId="15900927" w14:textId="77777777" w:rsidR="000A6D66" w:rsidRPr="00A14C9E" w:rsidRDefault="000A6D66" w:rsidP="00EB20D9">
      <w:pPr>
        <w:spacing w:after="160" w:line="240" w:lineRule="auto"/>
        <w:rPr>
          <w:rFonts w:ascii="Times New Roman" w:hAnsi="Times New Roman" w:cs="Times New Roman"/>
        </w:rPr>
      </w:pPr>
    </w:p>
    <w:p w14:paraId="51BBE5EC" w14:textId="77777777" w:rsidR="00EB20D9" w:rsidRPr="00A14C9E" w:rsidRDefault="00EB20D9" w:rsidP="00EB20D9">
      <w:pPr>
        <w:spacing w:after="176" w:line="240" w:lineRule="auto"/>
        <w:ind w:left="10" w:right="-15"/>
        <w:jc w:val="center"/>
        <w:rPr>
          <w:rFonts w:ascii="Times New Roman" w:hAnsi="Times New Roman" w:cs="Times New Roman"/>
        </w:rPr>
      </w:pPr>
      <w:r w:rsidRPr="00A14C9E">
        <w:rPr>
          <w:rFonts w:ascii="Times New Roman" w:eastAsia="Times New Roman" w:hAnsi="Times New Roman" w:cs="Times New Roman"/>
          <w:b/>
          <w:sz w:val="32"/>
        </w:rPr>
        <w:t xml:space="preserve">BACHELOR OF ENGINEERING </w:t>
      </w:r>
    </w:p>
    <w:p w14:paraId="307076E3" w14:textId="77777777" w:rsidR="00EB20D9" w:rsidRPr="00A14C9E" w:rsidRDefault="00EB20D9" w:rsidP="00EB20D9">
      <w:pPr>
        <w:spacing w:after="162" w:line="240" w:lineRule="auto"/>
        <w:ind w:left="2709" w:right="-15"/>
        <w:rPr>
          <w:rFonts w:ascii="Times New Roman" w:hAnsi="Times New Roman" w:cs="Times New Roman"/>
        </w:rPr>
      </w:pPr>
      <w:r w:rsidRPr="00A14C9E">
        <w:rPr>
          <w:rFonts w:ascii="Times New Roman" w:eastAsia="Times New Roman" w:hAnsi="Times New Roman" w:cs="Times New Roman"/>
          <w:i/>
          <w:sz w:val="28"/>
        </w:rPr>
        <w:t xml:space="preserve">                          In </w:t>
      </w:r>
    </w:p>
    <w:p w14:paraId="658DA85F" w14:textId="77777777" w:rsidR="00EB20D9" w:rsidRPr="00A14C9E" w:rsidRDefault="00EB20D9" w:rsidP="00EB20D9">
      <w:pPr>
        <w:spacing w:after="176" w:line="240" w:lineRule="auto"/>
        <w:ind w:left="10" w:right="-15"/>
        <w:jc w:val="center"/>
        <w:rPr>
          <w:rFonts w:ascii="Times New Roman" w:hAnsi="Times New Roman" w:cs="Times New Roman"/>
        </w:rPr>
      </w:pPr>
      <w:r w:rsidRPr="00A14C9E">
        <w:rPr>
          <w:rFonts w:ascii="Times New Roman" w:eastAsia="Times New Roman" w:hAnsi="Times New Roman" w:cs="Times New Roman"/>
          <w:b/>
          <w:sz w:val="32"/>
        </w:rPr>
        <w:t xml:space="preserve">INFORMATION TECHNOLOGY </w:t>
      </w:r>
    </w:p>
    <w:p w14:paraId="0681306A" w14:textId="310B447C" w:rsidR="00EB20D9" w:rsidRPr="00A14C9E" w:rsidRDefault="00450190" w:rsidP="00EB20D9">
      <w:pPr>
        <w:spacing w:after="117" w:line="240" w:lineRule="auto"/>
        <w:jc w:val="center"/>
        <w:rPr>
          <w:rFonts w:ascii="Times New Roman" w:eastAsia="Times New Roman" w:hAnsi="Times New Roman" w:cs="Times New Roman"/>
          <w:b/>
          <w:sz w:val="32"/>
        </w:rPr>
      </w:pPr>
      <w:r w:rsidRPr="00450190">
        <w:rPr>
          <w:rFonts w:ascii="Times New Roman" w:eastAsia="Times New Roman" w:hAnsi="Times New Roman" w:cs="Times New Roman"/>
          <w:b/>
          <w:noProof/>
          <w:sz w:val="32"/>
          <w:lang w:val="en-IN" w:eastAsia="en-IN"/>
        </w:rPr>
        <w:drawing>
          <wp:inline distT="0" distB="0" distL="0" distR="0" wp14:anchorId="79CE463C" wp14:editId="229A02D4">
            <wp:extent cx="1609725" cy="1531357"/>
            <wp:effectExtent l="0" t="0" r="0" b="0"/>
            <wp:docPr id="1" name="Picture 1" descr="C:\Users\VATSAL\Desktop\BVM Logo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TSAL\Desktop\BVM Logo-1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060" cy="1544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AF534" w14:textId="77777777" w:rsidR="00EB20D9" w:rsidRDefault="00EB20D9" w:rsidP="00EB20D9">
      <w:pPr>
        <w:spacing w:after="117" w:line="240" w:lineRule="auto"/>
        <w:jc w:val="center"/>
        <w:rPr>
          <w:rFonts w:ascii="Times New Roman" w:hAnsi="Times New Roman" w:cs="Times New Roman"/>
        </w:rPr>
      </w:pPr>
    </w:p>
    <w:p w14:paraId="7C0D832F" w14:textId="77777777" w:rsidR="00EB20D9" w:rsidRDefault="00EB20D9" w:rsidP="00EB20D9">
      <w:pPr>
        <w:spacing w:after="189" w:line="240" w:lineRule="auto"/>
        <w:ind w:right="242"/>
        <w:jc w:val="right"/>
        <w:rPr>
          <w:rFonts w:ascii="Times New Roman" w:eastAsia="Times New Roman" w:hAnsi="Times New Roman" w:cs="Times New Roman"/>
          <w:b/>
          <w:sz w:val="32"/>
        </w:rPr>
      </w:pPr>
      <w:r w:rsidRPr="00A14C9E">
        <w:rPr>
          <w:rFonts w:ascii="Times New Roman" w:eastAsia="Times New Roman" w:hAnsi="Times New Roman" w:cs="Times New Roman"/>
          <w:b/>
          <w:sz w:val="32"/>
        </w:rPr>
        <w:t xml:space="preserve">Birla Vishwakarma </w:t>
      </w:r>
      <w:proofErr w:type="spellStart"/>
      <w:r w:rsidRPr="00A14C9E">
        <w:rPr>
          <w:rFonts w:ascii="Times New Roman" w:eastAsia="Times New Roman" w:hAnsi="Times New Roman" w:cs="Times New Roman"/>
          <w:b/>
          <w:sz w:val="32"/>
        </w:rPr>
        <w:t>Mahavidhyalaya</w:t>
      </w:r>
      <w:proofErr w:type="spellEnd"/>
      <w:r w:rsidR="00EB226F">
        <w:rPr>
          <w:rFonts w:ascii="Times New Roman" w:eastAsia="Times New Roman" w:hAnsi="Times New Roman" w:cs="Times New Roman"/>
          <w:b/>
          <w:sz w:val="32"/>
        </w:rPr>
        <w:t xml:space="preserve"> Engineering College</w:t>
      </w:r>
    </w:p>
    <w:p w14:paraId="2D6EA43A" w14:textId="77777777" w:rsidR="00D21800" w:rsidRPr="00A14C9E" w:rsidRDefault="00D21800" w:rsidP="00D21800">
      <w:pPr>
        <w:spacing w:after="189" w:line="240" w:lineRule="auto"/>
        <w:ind w:right="242"/>
        <w:jc w:val="center"/>
        <w:rPr>
          <w:rFonts w:ascii="Times New Roman" w:hAnsi="Times New Roman" w:cs="Times New Roman"/>
        </w:rPr>
      </w:pPr>
      <w:r w:rsidRPr="00D21800">
        <w:rPr>
          <w:rFonts w:ascii="Times New Roman" w:eastAsia="Times New Roman" w:hAnsi="Times New Roman" w:cs="Times New Roman"/>
          <w:b/>
          <w:sz w:val="32"/>
        </w:rPr>
        <w:t>An Autonomous Institute</w:t>
      </w:r>
    </w:p>
    <w:p w14:paraId="089F0C2E" w14:textId="77777777" w:rsidR="00EB20D9" w:rsidRPr="00A14C9E" w:rsidRDefault="00EB226F" w:rsidP="00215FA3">
      <w:pPr>
        <w:spacing w:after="1" w:line="240" w:lineRule="auto"/>
        <w:jc w:val="center"/>
        <w:rPr>
          <w:rFonts w:ascii="Times New Roman" w:hAnsi="Times New Roman" w:cs="Times New Roman"/>
        </w:rPr>
      </w:pPr>
      <w:r w:rsidRPr="00A14C9E">
        <w:rPr>
          <w:rFonts w:ascii="Times New Roman" w:eastAsia="Times New Roman" w:hAnsi="Times New Roman" w:cs="Times New Roman"/>
          <w:b/>
          <w:sz w:val="32"/>
        </w:rPr>
        <w:t>Vallabh Vidhyanagar</w:t>
      </w:r>
      <w:r>
        <w:rPr>
          <w:rFonts w:ascii="Times New Roman" w:eastAsia="Times New Roman" w:hAnsi="Times New Roman" w:cs="Times New Roman"/>
          <w:b/>
          <w:sz w:val="32"/>
        </w:rPr>
        <w:t>-388120</w:t>
      </w:r>
    </w:p>
    <w:sectPr w:rsidR="00EB20D9" w:rsidRPr="00A14C9E" w:rsidSect="00ED1E6C">
      <w:footerReference w:type="default" r:id="rId12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A91C5" w14:textId="77777777" w:rsidR="00544CE8" w:rsidRDefault="00544CE8" w:rsidP="00C337D3">
      <w:pPr>
        <w:spacing w:after="0" w:line="240" w:lineRule="auto"/>
      </w:pPr>
      <w:r>
        <w:separator/>
      </w:r>
    </w:p>
  </w:endnote>
  <w:endnote w:type="continuationSeparator" w:id="0">
    <w:p w14:paraId="3610588D" w14:textId="77777777" w:rsidR="00544CE8" w:rsidRDefault="00544CE8" w:rsidP="00C337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974A6" w14:textId="77777777" w:rsidR="00555512" w:rsidRDefault="00555512">
    <w:pPr>
      <w:pStyle w:val="Footer"/>
      <w:jc w:val="right"/>
    </w:pPr>
  </w:p>
  <w:p w14:paraId="16CCEF9B" w14:textId="77777777" w:rsidR="00555512" w:rsidRDefault="005555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1F7F0" w14:textId="77777777" w:rsidR="00544CE8" w:rsidRDefault="00544CE8" w:rsidP="00C337D3">
      <w:pPr>
        <w:spacing w:after="0" w:line="240" w:lineRule="auto"/>
      </w:pPr>
      <w:r>
        <w:separator/>
      </w:r>
    </w:p>
  </w:footnote>
  <w:footnote w:type="continuationSeparator" w:id="0">
    <w:p w14:paraId="543278EC" w14:textId="77777777" w:rsidR="00544CE8" w:rsidRDefault="00544CE8" w:rsidP="00C337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86A7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B76ACC"/>
    <w:multiLevelType w:val="hybridMultilevel"/>
    <w:tmpl w:val="D0AE1FC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2" w15:restartNumberingAfterBreak="0">
    <w:nsid w:val="07BB545F"/>
    <w:multiLevelType w:val="multilevel"/>
    <w:tmpl w:val="F1DAF2B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C4F6FED"/>
    <w:multiLevelType w:val="hybridMultilevel"/>
    <w:tmpl w:val="430A62EC"/>
    <w:lvl w:ilvl="0" w:tplc="7CC86D2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E176042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8B48EF9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B57CCCF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4" w:tplc="FB964CB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5" w:tplc="7A7C638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E56CFA0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7" w:tplc="B4BAF26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8" w:tplc="939891DE" w:tentative="1">
      <w:start w:val="1"/>
      <w:numFmt w:val="bullet"/>
      <w:lvlText w:val="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821B8E"/>
    <w:multiLevelType w:val="hybridMultilevel"/>
    <w:tmpl w:val="BD66A444"/>
    <w:lvl w:ilvl="0" w:tplc="6D0615B2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C838C412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582A9AB0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FB78D73A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57C0F7A4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EEC6E780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9BE65A28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085ACC12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6346EE28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C9E2A0E"/>
    <w:multiLevelType w:val="multilevel"/>
    <w:tmpl w:val="42483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2A873DF"/>
    <w:multiLevelType w:val="hybridMultilevel"/>
    <w:tmpl w:val="208ABC34"/>
    <w:lvl w:ilvl="0" w:tplc="4009000B">
      <w:start w:val="1"/>
      <w:numFmt w:val="bullet"/>
      <w:lvlText w:val=""/>
      <w:lvlJc w:val="left"/>
      <w:pPr>
        <w:ind w:left="1446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7" w15:restartNumberingAfterBreak="0">
    <w:nsid w:val="146516DA"/>
    <w:multiLevelType w:val="hybridMultilevel"/>
    <w:tmpl w:val="A93CED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5115A73"/>
    <w:multiLevelType w:val="hybridMultilevel"/>
    <w:tmpl w:val="766A3FBA"/>
    <w:lvl w:ilvl="0" w:tplc="102E1A4A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D4124416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90F22096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8F2E4D2A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B3100BBA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26645794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52DE8786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9F5AD5C0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BD3C2192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8B520C"/>
    <w:multiLevelType w:val="hybridMultilevel"/>
    <w:tmpl w:val="4ACA84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A00D18"/>
    <w:multiLevelType w:val="hybridMultilevel"/>
    <w:tmpl w:val="13F86D5C"/>
    <w:lvl w:ilvl="0" w:tplc="CB2C124A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F2E25F40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9F04CE5E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6CB2729C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5E28BAF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025E36EE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D4A0B0E2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53ECE326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E70C6D24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CB20795"/>
    <w:multiLevelType w:val="hybridMultilevel"/>
    <w:tmpl w:val="06F05DCC"/>
    <w:lvl w:ilvl="0" w:tplc="08E8054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5C57C4"/>
    <w:multiLevelType w:val="multilevel"/>
    <w:tmpl w:val="86526FE4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1F6D49D0"/>
    <w:multiLevelType w:val="hybridMultilevel"/>
    <w:tmpl w:val="DBC25FA6"/>
    <w:lvl w:ilvl="0" w:tplc="D2A0E6D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0EDF2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AE030F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57CCFF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4522C4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80674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D0BB7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F843B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E969C5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395B7D"/>
    <w:multiLevelType w:val="hybridMultilevel"/>
    <w:tmpl w:val="2348FD4E"/>
    <w:lvl w:ilvl="0" w:tplc="4E6633BA">
      <w:start w:val="1"/>
      <w:numFmt w:val="bullet"/>
      <w:lvlText w:val=""/>
      <w:lvlJc w:val="left"/>
      <w:pPr>
        <w:tabs>
          <w:tab w:val="num" w:pos="1530"/>
        </w:tabs>
        <w:ind w:left="1530" w:hanging="360"/>
      </w:pPr>
      <w:rPr>
        <w:rFonts w:ascii="Wingdings" w:hAnsi="Wingdings" w:hint="default"/>
      </w:rPr>
    </w:lvl>
    <w:lvl w:ilvl="1" w:tplc="D32CF888" w:tentative="1">
      <w:start w:val="1"/>
      <w:numFmt w:val="bullet"/>
      <w:lvlText w:val="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</w:rPr>
    </w:lvl>
    <w:lvl w:ilvl="2" w:tplc="0E72A32E" w:tentative="1">
      <w:start w:val="1"/>
      <w:numFmt w:val="bullet"/>
      <w:lvlText w:val="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</w:rPr>
    </w:lvl>
    <w:lvl w:ilvl="3" w:tplc="88B401EC" w:tentative="1">
      <w:start w:val="1"/>
      <w:numFmt w:val="bullet"/>
      <w:lvlText w:val="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</w:rPr>
    </w:lvl>
    <w:lvl w:ilvl="4" w:tplc="3D984528" w:tentative="1">
      <w:start w:val="1"/>
      <w:numFmt w:val="bullet"/>
      <w:lvlText w:val="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5" w:tplc="63900CAC" w:tentative="1">
      <w:start w:val="1"/>
      <w:numFmt w:val="bullet"/>
      <w:lvlText w:val="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</w:rPr>
    </w:lvl>
    <w:lvl w:ilvl="6" w:tplc="5DE6D9D6" w:tentative="1">
      <w:start w:val="1"/>
      <w:numFmt w:val="bullet"/>
      <w:lvlText w:val="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</w:rPr>
    </w:lvl>
    <w:lvl w:ilvl="7" w:tplc="87A8CEF0" w:tentative="1">
      <w:start w:val="1"/>
      <w:numFmt w:val="bullet"/>
      <w:lvlText w:val="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  <w:lvl w:ilvl="8" w:tplc="7B54E386" w:tentative="1">
      <w:start w:val="1"/>
      <w:numFmt w:val="bullet"/>
      <w:lvlText w:val=""/>
      <w:lvlJc w:val="left"/>
      <w:pPr>
        <w:tabs>
          <w:tab w:val="num" w:pos="7290"/>
        </w:tabs>
        <w:ind w:left="7290" w:hanging="360"/>
      </w:pPr>
      <w:rPr>
        <w:rFonts w:ascii="Wingdings" w:hAnsi="Wingdings" w:hint="default"/>
      </w:rPr>
    </w:lvl>
  </w:abstractNum>
  <w:abstractNum w:abstractNumId="15" w15:restartNumberingAfterBreak="0">
    <w:nsid w:val="206167D5"/>
    <w:multiLevelType w:val="hybridMultilevel"/>
    <w:tmpl w:val="315E40C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30F3D4B"/>
    <w:multiLevelType w:val="hybridMultilevel"/>
    <w:tmpl w:val="6898E6AC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8C25A50"/>
    <w:multiLevelType w:val="hybridMultilevel"/>
    <w:tmpl w:val="F2AC6656"/>
    <w:lvl w:ilvl="0" w:tplc="81FE5AE6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B71E860A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CFE07A7E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90AEF5CC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2A264E5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E0F00060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9FFE81AE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83583E3A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B97C841C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8CE18E4"/>
    <w:multiLevelType w:val="hybridMultilevel"/>
    <w:tmpl w:val="2AF0B57C"/>
    <w:lvl w:ilvl="0" w:tplc="E24C08A2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7A36DE4C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2" w:tplc="B47453A2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D1EAAE7C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4" w:tplc="70BA07D0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5" w:tplc="2CB69692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FC5A8F48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7" w:tplc="6A6885D0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8" w:tplc="E85EEAE0" w:tentative="1">
      <w:start w:val="1"/>
      <w:numFmt w:val="bullet"/>
      <w:lvlText w:val="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2E5E16C7"/>
    <w:multiLevelType w:val="hybridMultilevel"/>
    <w:tmpl w:val="EDD211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E622494"/>
    <w:multiLevelType w:val="hybridMultilevel"/>
    <w:tmpl w:val="777C658E"/>
    <w:lvl w:ilvl="0" w:tplc="0409000B">
      <w:start w:val="1"/>
      <w:numFmt w:val="bullet"/>
      <w:lvlText w:val="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1" w15:restartNumberingAfterBreak="0">
    <w:nsid w:val="36354AB2"/>
    <w:multiLevelType w:val="hybridMultilevel"/>
    <w:tmpl w:val="B6E02C40"/>
    <w:lvl w:ilvl="0" w:tplc="1256C448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A738A3D6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D2B85FB4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FD509134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0DB8ADF8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72E067B0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43C6639E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FD3C8116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8BE2E50C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D7209B8"/>
    <w:multiLevelType w:val="multilevel"/>
    <w:tmpl w:val="186A0A7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0621F9B"/>
    <w:multiLevelType w:val="hybridMultilevel"/>
    <w:tmpl w:val="8DDE2902"/>
    <w:lvl w:ilvl="0" w:tplc="A5CE3FDA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F36885F0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AFFCED78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B4722A2E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858E229A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CD0C039E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62052A0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40F09A9E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3002176C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6223A65"/>
    <w:multiLevelType w:val="hybridMultilevel"/>
    <w:tmpl w:val="F5E2620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FF70338"/>
    <w:multiLevelType w:val="multilevel"/>
    <w:tmpl w:val="59B616B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55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0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2160"/>
      </w:pPr>
      <w:rPr>
        <w:rFonts w:hint="default"/>
      </w:rPr>
    </w:lvl>
  </w:abstractNum>
  <w:abstractNum w:abstractNumId="26" w15:restartNumberingAfterBreak="0">
    <w:nsid w:val="5165692A"/>
    <w:multiLevelType w:val="hybridMultilevel"/>
    <w:tmpl w:val="1B26C7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49A59FE"/>
    <w:multiLevelType w:val="multilevel"/>
    <w:tmpl w:val="630E9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5F02700"/>
    <w:multiLevelType w:val="hybridMultilevel"/>
    <w:tmpl w:val="D500DEC0"/>
    <w:lvl w:ilvl="0" w:tplc="EDB27C8A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2A10EFAA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EDF69558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ED686EF6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2B8881B6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AC2E0556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ECD0A5F2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C1E61FE8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48FA2E62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7243788"/>
    <w:multiLevelType w:val="hybridMultilevel"/>
    <w:tmpl w:val="42C883B8"/>
    <w:lvl w:ilvl="0" w:tplc="B6403C1C">
      <w:start w:val="2"/>
      <w:numFmt w:val="bullet"/>
      <w:lvlText w:val="-"/>
      <w:lvlJc w:val="left"/>
      <w:pPr>
        <w:ind w:left="25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0" w15:restartNumberingAfterBreak="0">
    <w:nsid w:val="575D5346"/>
    <w:multiLevelType w:val="multilevel"/>
    <w:tmpl w:val="C48259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A890B47"/>
    <w:multiLevelType w:val="hybridMultilevel"/>
    <w:tmpl w:val="8D72ED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D5723D"/>
    <w:multiLevelType w:val="hybridMultilevel"/>
    <w:tmpl w:val="CD24618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3" w15:restartNumberingAfterBreak="0">
    <w:nsid w:val="5E965883"/>
    <w:multiLevelType w:val="hybridMultilevel"/>
    <w:tmpl w:val="BF1C4DC0"/>
    <w:lvl w:ilvl="0" w:tplc="1C9AA5AC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3E50E972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38CA0070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1556F23A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580C614A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C22E0B98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E147F92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A3B4D0EC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92AE9736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12A4148"/>
    <w:multiLevelType w:val="hybridMultilevel"/>
    <w:tmpl w:val="2ECA68E8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489327E"/>
    <w:multiLevelType w:val="hybridMultilevel"/>
    <w:tmpl w:val="A19A1732"/>
    <w:lvl w:ilvl="0" w:tplc="5D10C4F0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D3B2D314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61B6F29C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D012DBC8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1FFC77EA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DF5A0B52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A9D6F3E6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65480008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AD7ABFE4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49C7CB8"/>
    <w:multiLevelType w:val="hybridMultilevel"/>
    <w:tmpl w:val="CDC0BF92"/>
    <w:lvl w:ilvl="0" w:tplc="E1680534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1D908540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66646D28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A08C464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A5064CC0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F88CD516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81844A2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8C9E2058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59045906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7723DBC"/>
    <w:multiLevelType w:val="hybridMultilevel"/>
    <w:tmpl w:val="516CF28E"/>
    <w:lvl w:ilvl="0" w:tplc="E4785654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5D389D8A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2F041C9E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435EDAC6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85A21D3E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4D402392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DB96C4A2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EEDE3D2A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DAC2E8F4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9F826E5"/>
    <w:multiLevelType w:val="hybridMultilevel"/>
    <w:tmpl w:val="ABE63AE6"/>
    <w:lvl w:ilvl="0" w:tplc="0E24F0A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9022FBE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CFACA3E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D632FDD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4" w:tplc="D046BF2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5" w:tplc="D38E8D6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18C488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7" w:tplc="A280A0A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8" w:tplc="DF3460AE" w:tentative="1">
      <w:start w:val="1"/>
      <w:numFmt w:val="bullet"/>
      <w:lvlText w:val="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AA64263"/>
    <w:multiLevelType w:val="hybridMultilevel"/>
    <w:tmpl w:val="2DE89458"/>
    <w:lvl w:ilvl="0" w:tplc="65FE5FFE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294A8A5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0AEA2F1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6F294C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4" w:tplc="450417D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5" w:tplc="7500166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2F22BB1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7" w:tplc="504610C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8" w:tplc="D136C0A2" w:tentative="1">
      <w:start w:val="1"/>
      <w:numFmt w:val="bullet"/>
      <w:lvlText w:val="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AD000B5"/>
    <w:multiLevelType w:val="multilevel"/>
    <w:tmpl w:val="80D2938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1" w15:restartNumberingAfterBreak="0">
    <w:nsid w:val="6B950E72"/>
    <w:multiLevelType w:val="hybridMultilevel"/>
    <w:tmpl w:val="F082297C"/>
    <w:lvl w:ilvl="0" w:tplc="08E8054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0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6" w:hanging="360"/>
      </w:pPr>
      <w:rPr>
        <w:rFonts w:ascii="Wingdings" w:hAnsi="Wingdings" w:hint="default"/>
      </w:rPr>
    </w:lvl>
  </w:abstractNum>
  <w:abstractNum w:abstractNumId="42" w15:restartNumberingAfterBreak="0">
    <w:nsid w:val="739E411C"/>
    <w:multiLevelType w:val="hybridMultilevel"/>
    <w:tmpl w:val="0B44ACE6"/>
    <w:lvl w:ilvl="0" w:tplc="5FB2896C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6BA061CE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A7446230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39D4D314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2B6401D8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3154C49E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7B0E3134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015C62E2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D86EB646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74F533C7"/>
    <w:multiLevelType w:val="hybridMultilevel"/>
    <w:tmpl w:val="2EFCEF4C"/>
    <w:lvl w:ilvl="0" w:tplc="DA082886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256ADC14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2" w:tplc="8D2AF08A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7CA2E7D4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4" w:tplc="4FD65A8C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5" w:tplc="02F25696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4D5C2E5C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7" w:tplc="DBC25C68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8" w:tplc="7494CFD2" w:tentative="1">
      <w:start w:val="1"/>
      <w:numFmt w:val="bullet"/>
      <w:lvlText w:val="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44" w15:restartNumberingAfterBreak="0">
    <w:nsid w:val="76CB10FA"/>
    <w:multiLevelType w:val="multilevel"/>
    <w:tmpl w:val="08A84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7E614CC"/>
    <w:multiLevelType w:val="multilevel"/>
    <w:tmpl w:val="38383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DA20CAC"/>
    <w:multiLevelType w:val="hybridMultilevel"/>
    <w:tmpl w:val="A7F2734C"/>
    <w:lvl w:ilvl="0" w:tplc="08E8054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183DEC"/>
    <w:multiLevelType w:val="hybridMultilevel"/>
    <w:tmpl w:val="8C8EA060"/>
    <w:lvl w:ilvl="0" w:tplc="2DEC1724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2EBE7486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2" w:tplc="D34CA3AA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1EF287DE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4" w:tplc="AFA248FE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5" w:tplc="A95A5E52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DE7AA364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7" w:tplc="D2B85F32" w:tentative="1">
      <w:start w:val="1"/>
      <w:numFmt w:val="bullet"/>
      <w:lvlText w:val="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8" w:tplc="90268676" w:tentative="1">
      <w:start w:val="1"/>
      <w:numFmt w:val="bullet"/>
      <w:lvlText w:val="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7F8D09F7"/>
    <w:multiLevelType w:val="hybridMultilevel"/>
    <w:tmpl w:val="6E7ABD4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809131629">
    <w:abstractNumId w:val="0"/>
  </w:num>
  <w:num w:numId="2" w16cid:durableId="944194162">
    <w:abstractNumId w:val="12"/>
  </w:num>
  <w:num w:numId="3" w16cid:durableId="166792915">
    <w:abstractNumId w:val="22"/>
  </w:num>
  <w:num w:numId="4" w16cid:durableId="1854343601">
    <w:abstractNumId w:val="40"/>
  </w:num>
  <w:num w:numId="5" w16cid:durableId="113520407">
    <w:abstractNumId w:val="2"/>
  </w:num>
  <w:num w:numId="6" w16cid:durableId="609823390">
    <w:abstractNumId w:val="43"/>
  </w:num>
  <w:num w:numId="7" w16cid:durableId="1905411664">
    <w:abstractNumId w:val="18"/>
  </w:num>
  <w:num w:numId="8" w16cid:durableId="1171675063">
    <w:abstractNumId w:val="35"/>
  </w:num>
  <w:num w:numId="9" w16cid:durableId="470287342">
    <w:abstractNumId w:val="33"/>
  </w:num>
  <w:num w:numId="10" w16cid:durableId="1924560453">
    <w:abstractNumId w:val="4"/>
  </w:num>
  <w:num w:numId="11" w16cid:durableId="2009362224">
    <w:abstractNumId w:val="23"/>
  </w:num>
  <w:num w:numId="12" w16cid:durableId="2012104358">
    <w:abstractNumId w:val="8"/>
  </w:num>
  <w:num w:numId="13" w16cid:durableId="1778139934">
    <w:abstractNumId w:val="21"/>
  </w:num>
  <w:num w:numId="14" w16cid:durableId="1539968600">
    <w:abstractNumId w:val="17"/>
  </w:num>
  <w:num w:numId="15" w16cid:durableId="476000202">
    <w:abstractNumId w:val="36"/>
  </w:num>
  <w:num w:numId="16" w16cid:durableId="86736687">
    <w:abstractNumId w:val="39"/>
  </w:num>
  <w:num w:numId="17" w16cid:durableId="395279239">
    <w:abstractNumId w:val="3"/>
  </w:num>
  <w:num w:numId="18" w16cid:durableId="435057032">
    <w:abstractNumId w:val="38"/>
  </w:num>
  <w:num w:numId="19" w16cid:durableId="1199513240">
    <w:abstractNumId w:val="47"/>
  </w:num>
  <w:num w:numId="20" w16cid:durableId="2025395003">
    <w:abstractNumId w:val="37"/>
  </w:num>
  <w:num w:numId="21" w16cid:durableId="897321747">
    <w:abstractNumId w:val="42"/>
  </w:num>
  <w:num w:numId="22" w16cid:durableId="463498658">
    <w:abstractNumId w:val="10"/>
  </w:num>
  <w:num w:numId="23" w16cid:durableId="621424929">
    <w:abstractNumId w:val="28"/>
  </w:num>
  <w:num w:numId="24" w16cid:durableId="858785927">
    <w:abstractNumId w:val="15"/>
  </w:num>
  <w:num w:numId="25" w16cid:durableId="1463646936">
    <w:abstractNumId w:val="14"/>
  </w:num>
  <w:num w:numId="26" w16cid:durableId="109321582">
    <w:abstractNumId w:val="20"/>
  </w:num>
  <w:num w:numId="27" w16cid:durableId="1272205221">
    <w:abstractNumId w:val="32"/>
  </w:num>
  <w:num w:numId="28" w16cid:durableId="1368412648">
    <w:abstractNumId w:val="25"/>
  </w:num>
  <w:num w:numId="29" w16cid:durableId="1433621606">
    <w:abstractNumId w:val="41"/>
  </w:num>
  <w:num w:numId="30" w16cid:durableId="1902475596">
    <w:abstractNumId w:val="46"/>
  </w:num>
  <w:num w:numId="31" w16cid:durableId="2144035875">
    <w:abstractNumId w:val="11"/>
  </w:num>
  <w:num w:numId="32" w16cid:durableId="1194005116">
    <w:abstractNumId w:val="34"/>
  </w:num>
  <w:num w:numId="33" w16cid:durableId="1144127577">
    <w:abstractNumId w:val="6"/>
  </w:num>
  <w:num w:numId="34" w16cid:durableId="762191915">
    <w:abstractNumId w:val="44"/>
  </w:num>
  <w:num w:numId="35" w16cid:durableId="726996337">
    <w:abstractNumId w:val="5"/>
  </w:num>
  <w:num w:numId="36" w16cid:durableId="200899163">
    <w:abstractNumId w:val="27"/>
  </w:num>
  <w:num w:numId="37" w16cid:durableId="1736900773">
    <w:abstractNumId w:val="45"/>
  </w:num>
  <w:num w:numId="38" w16cid:durableId="1770931690">
    <w:abstractNumId w:val="24"/>
  </w:num>
  <w:num w:numId="39" w16cid:durableId="492573035">
    <w:abstractNumId w:val="31"/>
  </w:num>
  <w:num w:numId="40" w16cid:durableId="1941528282">
    <w:abstractNumId w:val="7"/>
  </w:num>
  <w:num w:numId="41" w16cid:durableId="662975124">
    <w:abstractNumId w:val="26"/>
  </w:num>
  <w:num w:numId="42" w16cid:durableId="970406414">
    <w:abstractNumId w:val="9"/>
  </w:num>
  <w:num w:numId="43" w16cid:durableId="1437486786">
    <w:abstractNumId w:val="29"/>
  </w:num>
  <w:num w:numId="44" w16cid:durableId="261760713">
    <w:abstractNumId w:val="19"/>
  </w:num>
  <w:num w:numId="45" w16cid:durableId="19671739">
    <w:abstractNumId w:val="1"/>
  </w:num>
  <w:num w:numId="46" w16cid:durableId="1804882850">
    <w:abstractNumId w:val="13"/>
  </w:num>
  <w:num w:numId="47" w16cid:durableId="1464808749">
    <w:abstractNumId w:val="16"/>
  </w:num>
  <w:num w:numId="48" w16cid:durableId="1258439708">
    <w:abstractNumId w:val="48"/>
  </w:num>
  <w:num w:numId="49" w16cid:durableId="1694456345">
    <w:abstractNumId w:val="30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DMwMzc1NjS0MDVW0lEKTi0uzszPAykwqQUAnT5bbywAAAA="/>
  </w:docVars>
  <w:rsids>
    <w:rsidRoot w:val="00090641"/>
    <w:rsid w:val="00011C5C"/>
    <w:rsid w:val="00013CA0"/>
    <w:rsid w:val="00022731"/>
    <w:rsid w:val="00046F9C"/>
    <w:rsid w:val="0005443E"/>
    <w:rsid w:val="000835C7"/>
    <w:rsid w:val="00090641"/>
    <w:rsid w:val="000A6D66"/>
    <w:rsid w:val="000B3BE7"/>
    <w:rsid w:val="000B6DF2"/>
    <w:rsid w:val="000C4362"/>
    <w:rsid w:val="000D1087"/>
    <w:rsid w:val="000E26B1"/>
    <w:rsid w:val="001031D3"/>
    <w:rsid w:val="00104B13"/>
    <w:rsid w:val="00140994"/>
    <w:rsid w:val="001605E1"/>
    <w:rsid w:val="001726E0"/>
    <w:rsid w:val="001734C6"/>
    <w:rsid w:val="00182C1C"/>
    <w:rsid w:val="001917DB"/>
    <w:rsid w:val="00215FA3"/>
    <w:rsid w:val="0023183B"/>
    <w:rsid w:val="0024347C"/>
    <w:rsid w:val="00247324"/>
    <w:rsid w:val="00250781"/>
    <w:rsid w:val="00257A65"/>
    <w:rsid w:val="00260FAD"/>
    <w:rsid w:val="00261093"/>
    <w:rsid w:val="0027010A"/>
    <w:rsid w:val="002A5C30"/>
    <w:rsid w:val="002B362D"/>
    <w:rsid w:val="002C0E08"/>
    <w:rsid w:val="002D1764"/>
    <w:rsid w:val="002D7AB4"/>
    <w:rsid w:val="002F54F1"/>
    <w:rsid w:val="002F7381"/>
    <w:rsid w:val="00316D1A"/>
    <w:rsid w:val="00344420"/>
    <w:rsid w:val="003552BC"/>
    <w:rsid w:val="00363EC0"/>
    <w:rsid w:val="00376B14"/>
    <w:rsid w:val="00383DAA"/>
    <w:rsid w:val="003A43AE"/>
    <w:rsid w:val="003C1229"/>
    <w:rsid w:val="003E2379"/>
    <w:rsid w:val="003F7B83"/>
    <w:rsid w:val="00410DC9"/>
    <w:rsid w:val="004111C0"/>
    <w:rsid w:val="004144AB"/>
    <w:rsid w:val="004375D0"/>
    <w:rsid w:val="00447BDD"/>
    <w:rsid w:val="00450190"/>
    <w:rsid w:val="00460F6E"/>
    <w:rsid w:val="00464F3A"/>
    <w:rsid w:val="0048371D"/>
    <w:rsid w:val="004909DC"/>
    <w:rsid w:val="004941D2"/>
    <w:rsid w:val="004A0F6C"/>
    <w:rsid w:val="004B28A7"/>
    <w:rsid w:val="004B4295"/>
    <w:rsid w:val="004B7A1D"/>
    <w:rsid w:val="004C44CB"/>
    <w:rsid w:val="004E11AD"/>
    <w:rsid w:val="004F4FF7"/>
    <w:rsid w:val="004F76BA"/>
    <w:rsid w:val="005246A3"/>
    <w:rsid w:val="00534BBC"/>
    <w:rsid w:val="00535EBC"/>
    <w:rsid w:val="00544CE8"/>
    <w:rsid w:val="00547EE7"/>
    <w:rsid w:val="00555512"/>
    <w:rsid w:val="005646C9"/>
    <w:rsid w:val="00565E25"/>
    <w:rsid w:val="005662F6"/>
    <w:rsid w:val="005967F4"/>
    <w:rsid w:val="005A3E40"/>
    <w:rsid w:val="005D00E2"/>
    <w:rsid w:val="005D1F41"/>
    <w:rsid w:val="005E0B0E"/>
    <w:rsid w:val="005F157E"/>
    <w:rsid w:val="005F4E1E"/>
    <w:rsid w:val="006259BD"/>
    <w:rsid w:val="006263A7"/>
    <w:rsid w:val="00673850"/>
    <w:rsid w:val="00694992"/>
    <w:rsid w:val="006A68F8"/>
    <w:rsid w:val="006A721D"/>
    <w:rsid w:val="006B1E7E"/>
    <w:rsid w:val="006D17C9"/>
    <w:rsid w:val="007006FA"/>
    <w:rsid w:val="00712608"/>
    <w:rsid w:val="007226F8"/>
    <w:rsid w:val="00746A94"/>
    <w:rsid w:val="0075327B"/>
    <w:rsid w:val="00765E6D"/>
    <w:rsid w:val="007775AA"/>
    <w:rsid w:val="00781BF4"/>
    <w:rsid w:val="007821AC"/>
    <w:rsid w:val="00794715"/>
    <w:rsid w:val="007B02C4"/>
    <w:rsid w:val="007B5203"/>
    <w:rsid w:val="007D5D26"/>
    <w:rsid w:val="007F4E39"/>
    <w:rsid w:val="00817136"/>
    <w:rsid w:val="00831B2E"/>
    <w:rsid w:val="00856807"/>
    <w:rsid w:val="00863298"/>
    <w:rsid w:val="008643D9"/>
    <w:rsid w:val="0088174E"/>
    <w:rsid w:val="008935D2"/>
    <w:rsid w:val="008B00B8"/>
    <w:rsid w:val="008B6A5E"/>
    <w:rsid w:val="008C537C"/>
    <w:rsid w:val="008D649F"/>
    <w:rsid w:val="008F3B34"/>
    <w:rsid w:val="008F6885"/>
    <w:rsid w:val="00905898"/>
    <w:rsid w:val="009221ED"/>
    <w:rsid w:val="0093169D"/>
    <w:rsid w:val="009433FC"/>
    <w:rsid w:val="00953D30"/>
    <w:rsid w:val="0096702F"/>
    <w:rsid w:val="00970A64"/>
    <w:rsid w:val="0097261C"/>
    <w:rsid w:val="009726F6"/>
    <w:rsid w:val="00986A85"/>
    <w:rsid w:val="009A62C9"/>
    <w:rsid w:val="009E7C8D"/>
    <w:rsid w:val="009E7F27"/>
    <w:rsid w:val="00A063D2"/>
    <w:rsid w:val="00A071F2"/>
    <w:rsid w:val="00A14C9E"/>
    <w:rsid w:val="00A25A4B"/>
    <w:rsid w:val="00A25C39"/>
    <w:rsid w:val="00A36927"/>
    <w:rsid w:val="00A52AC9"/>
    <w:rsid w:val="00A52D0E"/>
    <w:rsid w:val="00A56FD0"/>
    <w:rsid w:val="00A67082"/>
    <w:rsid w:val="00A72131"/>
    <w:rsid w:val="00A74E1A"/>
    <w:rsid w:val="00A8733B"/>
    <w:rsid w:val="00A9712F"/>
    <w:rsid w:val="00AA4813"/>
    <w:rsid w:val="00AA6DF6"/>
    <w:rsid w:val="00AB5308"/>
    <w:rsid w:val="00AD1314"/>
    <w:rsid w:val="00B00B53"/>
    <w:rsid w:val="00B11501"/>
    <w:rsid w:val="00B36ACA"/>
    <w:rsid w:val="00B41BF5"/>
    <w:rsid w:val="00B53E6A"/>
    <w:rsid w:val="00B73607"/>
    <w:rsid w:val="00B74CAA"/>
    <w:rsid w:val="00B911DB"/>
    <w:rsid w:val="00B92E49"/>
    <w:rsid w:val="00BA564F"/>
    <w:rsid w:val="00BB05C2"/>
    <w:rsid w:val="00BB5B0B"/>
    <w:rsid w:val="00BC26CC"/>
    <w:rsid w:val="00BC6369"/>
    <w:rsid w:val="00BC706B"/>
    <w:rsid w:val="00BD2C5A"/>
    <w:rsid w:val="00BD712A"/>
    <w:rsid w:val="00BE3221"/>
    <w:rsid w:val="00BF46E1"/>
    <w:rsid w:val="00C04B03"/>
    <w:rsid w:val="00C056BE"/>
    <w:rsid w:val="00C0640E"/>
    <w:rsid w:val="00C27672"/>
    <w:rsid w:val="00C337D3"/>
    <w:rsid w:val="00C3781D"/>
    <w:rsid w:val="00C37CBA"/>
    <w:rsid w:val="00C40D10"/>
    <w:rsid w:val="00C41ED1"/>
    <w:rsid w:val="00C4366E"/>
    <w:rsid w:val="00C733DC"/>
    <w:rsid w:val="00C7789B"/>
    <w:rsid w:val="00CA0EF0"/>
    <w:rsid w:val="00CC3DC1"/>
    <w:rsid w:val="00CC610B"/>
    <w:rsid w:val="00CE0F01"/>
    <w:rsid w:val="00CF2A6F"/>
    <w:rsid w:val="00D00C21"/>
    <w:rsid w:val="00D028C2"/>
    <w:rsid w:val="00D21800"/>
    <w:rsid w:val="00D24B16"/>
    <w:rsid w:val="00D25C82"/>
    <w:rsid w:val="00D27B39"/>
    <w:rsid w:val="00D3631D"/>
    <w:rsid w:val="00D517C0"/>
    <w:rsid w:val="00D57BD2"/>
    <w:rsid w:val="00D6649F"/>
    <w:rsid w:val="00D8796E"/>
    <w:rsid w:val="00D954EF"/>
    <w:rsid w:val="00DC25DD"/>
    <w:rsid w:val="00DC7538"/>
    <w:rsid w:val="00DD0CF4"/>
    <w:rsid w:val="00DE023A"/>
    <w:rsid w:val="00DF2392"/>
    <w:rsid w:val="00DF45EB"/>
    <w:rsid w:val="00E0323C"/>
    <w:rsid w:val="00E17DC6"/>
    <w:rsid w:val="00E30F29"/>
    <w:rsid w:val="00E348A7"/>
    <w:rsid w:val="00E3668C"/>
    <w:rsid w:val="00E55D0B"/>
    <w:rsid w:val="00E67ABA"/>
    <w:rsid w:val="00E76472"/>
    <w:rsid w:val="00E849DF"/>
    <w:rsid w:val="00E86759"/>
    <w:rsid w:val="00E9009D"/>
    <w:rsid w:val="00EA7947"/>
    <w:rsid w:val="00EB20D9"/>
    <w:rsid w:val="00EB226F"/>
    <w:rsid w:val="00EB50AD"/>
    <w:rsid w:val="00EC596B"/>
    <w:rsid w:val="00ED1E6C"/>
    <w:rsid w:val="00EE7398"/>
    <w:rsid w:val="00EF14AE"/>
    <w:rsid w:val="00F17580"/>
    <w:rsid w:val="00F22903"/>
    <w:rsid w:val="00F233D2"/>
    <w:rsid w:val="00F31FA6"/>
    <w:rsid w:val="00F50F5A"/>
    <w:rsid w:val="00F60A51"/>
    <w:rsid w:val="00F864F0"/>
    <w:rsid w:val="00FB2F59"/>
    <w:rsid w:val="00FB5C33"/>
    <w:rsid w:val="00FD6621"/>
    <w:rsid w:val="00FD7833"/>
    <w:rsid w:val="00FE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A92E3"/>
  <w15:docId w15:val="{3AD59316-9E9D-459C-97A1-F01866578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0641"/>
    <w:rPr>
      <w:rFonts w:eastAsiaTheme="minorEastAsia"/>
      <w:lang w:val="en-US"/>
    </w:rPr>
  </w:style>
  <w:style w:type="paragraph" w:styleId="Heading1">
    <w:name w:val="heading 1"/>
    <w:next w:val="Normal"/>
    <w:link w:val="Heading1Char"/>
    <w:uiPriority w:val="9"/>
    <w:unhideWhenUsed/>
    <w:qFormat/>
    <w:rsid w:val="00EB20D9"/>
    <w:pPr>
      <w:keepNext/>
      <w:keepLines/>
      <w:spacing w:after="57" w:line="240" w:lineRule="auto"/>
      <w:ind w:left="5" w:right="-15" w:hanging="10"/>
      <w:outlineLvl w:val="0"/>
    </w:pPr>
    <w:rPr>
      <w:rFonts w:ascii="Times New Roman" w:eastAsia="Times New Roman" w:hAnsi="Times New Roman" w:cs="Times New Roman"/>
      <w:b/>
      <w:color w:val="000000"/>
      <w:sz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20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906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641"/>
    <w:rPr>
      <w:rFonts w:eastAsiaTheme="minorEastAsia"/>
      <w:lang w:val="en-US"/>
    </w:rPr>
  </w:style>
  <w:style w:type="paragraph" w:styleId="ListBullet">
    <w:name w:val="List Bullet"/>
    <w:basedOn w:val="Normal"/>
    <w:rsid w:val="00090641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09064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06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641"/>
    <w:rPr>
      <w:rFonts w:ascii="Tahoma" w:eastAsiaTheme="minorEastAsia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E86759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unhideWhenUsed/>
    <w:rsid w:val="00E8675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86759"/>
    <w:pPr>
      <w:ind w:left="720"/>
      <w:contextualSpacing/>
    </w:pPr>
    <w:rPr>
      <w:lang w:val="en-IN" w:bidi="gu-IN"/>
    </w:rPr>
  </w:style>
  <w:style w:type="paragraph" w:styleId="NoSpacing">
    <w:name w:val="No Spacing"/>
    <w:uiPriority w:val="1"/>
    <w:qFormat/>
    <w:rsid w:val="004909DC"/>
    <w:pPr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C337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337D3"/>
    <w:rPr>
      <w:rFonts w:eastAsiaTheme="minorEastAsia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DE023A"/>
    <w:pPr>
      <w:spacing w:line="240" w:lineRule="auto"/>
    </w:pPr>
    <w:rPr>
      <w:rFonts w:ascii="Times New Roman" w:eastAsia="Times New Roman" w:hAnsi="Times New Roman" w:cs="Times New Roman"/>
      <w:i/>
      <w:iCs/>
      <w:color w:val="1F497D" w:themeColor="text2"/>
      <w:sz w:val="18"/>
      <w:szCs w:val="18"/>
      <w:lang w:val="en-IN" w:eastAsia="en-IN" w:bidi="gu-IN"/>
    </w:rPr>
  </w:style>
  <w:style w:type="character" w:customStyle="1" w:styleId="Heading1Char">
    <w:name w:val="Heading 1 Char"/>
    <w:basedOn w:val="DefaultParagraphFont"/>
    <w:link w:val="Heading1"/>
    <w:rsid w:val="00EB20D9"/>
    <w:rPr>
      <w:rFonts w:ascii="Times New Roman" w:eastAsia="Times New Roman" w:hAnsi="Times New Roman" w:cs="Times New Roman"/>
      <w:b/>
      <w:color w:val="000000"/>
      <w:sz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20D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table" w:customStyle="1" w:styleId="TableGrid0">
    <w:name w:val="TableGrid"/>
    <w:rsid w:val="00EB20D9"/>
    <w:pPr>
      <w:spacing w:after="0" w:line="240" w:lineRule="auto"/>
    </w:pPr>
    <w:rPr>
      <w:rFonts w:eastAsiaTheme="minorEastAsia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BE3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568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0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1635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9827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3BAF020863AE4490B76CD4DDBA4F0F" ma:contentTypeVersion="3" ma:contentTypeDescription="Create a new document." ma:contentTypeScope="" ma:versionID="4b0161e8309a2e74dd930793abcca5a6">
  <xsd:schema xmlns:xsd="http://www.w3.org/2001/XMLSchema" xmlns:xs="http://www.w3.org/2001/XMLSchema" xmlns:p="http://schemas.microsoft.com/office/2006/metadata/properties" xmlns:ns2="ca127240-cfb8-4859-ba92-065245236d77" targetNamespace="http://schemas.microsoft.com/office/2006/metadata/properties" ma:root="true" ma:fieldsID="fa98585874b76b807996771ec5ee9896" ns2:_="">
    <xsd:import namespace="ca127240-cfb8-4859-ba92-065245236d7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7240-cfb8-4859-ba92-065245236d7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a127240-cfb8-4859-ba92-065245236d7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8CCBBD-299E-485F-B502-30C0C2D9EC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127240-cfb8-4859-ba92-065245236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0557D8-D2FB-4586-99A7-558A2914BA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104991-0EFF-42B7-AB0C-FAD00E4795DA}">
  <ds:schemaRefs>
    <ds:schemaRef ds:uri="http://schemas.microsoft.com/office/2006/metadata/properties"/>
    <ds:schemaRef ds:uri="http://schemas.microsoft.com/office/infopath/2007/PartnerControls"/>
    <ds:schemaRef ds:uri="ca127240-cfb8-4859-ba92-065245236d77"/>
  </ds:schemaRefs>
</ds:datastoreItem>
</file>

<file path=customXml/itemProps4.xml><?xml version="1.0" encoding="utf-8"?>
<ds:datastoreItem xmlns:ds="http://schemas.openxmlformats.org/officeDocument/2006/customXml" ds:itemID="{C1A6640F-8D3A-48FF-B735-78F38E289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Vatsal Shah</dc:creator>
  <cp:lastModifiedBy>Poorna Patel</cp:lastModifiedBy>
  <cp:revision>2</cp:revision>
  <cp:lastPrinted>2020-11-24T02:10:00Z</cp:lastPrinted>
  <dcterms:created xsi:type="dcterms:W3CDTF">2023-08-04T04:28:00Z</dcterms:created>
  <dcterms:modified xsi:type="dcterms:W3CDTF">2023-08-04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3BAF020863AE4490B76CD4DDBA4F0F</vt:lpwstr>
  </property>
</Properties>
</file>